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p>
    <w:p>
      <w:pPr>
        <w:pStyle w:val="FirstParagraph"/>
      </w:pPr>
      <w:r>
        <w:t xml:space="preserve">April 12, 2024</w:t>
      </w:r>
    </w:p>
    <w:p>
      <w:pPr>
        <w:pStyle w:val="BodyText"/>
      </w:pPr>
      <w:r>
        <w:t xml:space="preserve">Canada Vancouver Scholarship Committee</w:t>
      </w:r>
    </w:p>
    <w:p>
      <w:pPr>
        <w:pStyle w:val="BodyText"/>
      </w:pPr>
      <w:r>
        <w:t xml:space="preserve">123 Trade Skills Centre, Suite 500</w:t>
      </w:r>
    </w:p>
    <w:p>
      <w:pPr>
        <w:pStyle w:val="BodyText"/>
      </w:pPr>
      <w:r>
        <w:t xml:space="preserve">Vancouver, BC V6B 5E7</w:t>
      </w:r>
    </w:p>
    <w:bookmarkStart w:id="20" w:name="Xd88224c4893b6840c0b85042902d507794bbf68"/>
    <w:p>
      <w:pPr>
        <w:pStyle w:val="Heading1"/>
      </w:pPr>
      <w:r>
        <w:t xml:space="preserve">Scholarship Application Letter for Carpentry Program</w:t>
      </w:r>
    </w:p>
    <w:p>
      <w:pPr>
        <w:pStyle w:val="FirstParagraph"/>
      </w:pPr>
      <w:r>
        <w:t xml:space="preserve">Dear Scholarship Committee,</w:t>
      </w:r>
    </w:p>
    <w:p>
      <w:pPr>
        <w:pStyle w:val="BodyText"/>
      </w:pPr>
      <w:r>
        <w:t xml:space="preserve">With profound enthusiasm, I submit this Scholarship Application Letter to formally apply for the Skilled Trades Excellence Scholarship at the Vancouver Institute of Technology. As a dedicated aspiring Carpenter with deep roots in construction craftsmanship and an unwavering commitment to contributing to Canada's vibrant building industry, I believe my journey aligns perfectly with your mission to foster excellence in vocational education within Canada Vancouver.</w:t>
      </w:r>
    </w:p>
    <w:p>
      <w:pPr>
        <w:pStyle w:val="BodyText"/>
      </w:pPr>
      <w:r>
        <w:t xml:space="preserve">My passion for carpentry began at age 14 when I assisted my father on home renovation projects in my small Ontario community. While others saw wood as mere material, I witnessed how a skilled Carpenter transforms raw lumber into functional artistry – creating safe, beautiful spaces that become the heartbeat of families and communities. This foundational experience ignited a career path I've pursued with relentless dedication. Over the past five years, I've completed three construction apprenticeships across Southern Ontario: working on residential renovations at Heritage Homes (2019-2020), contributing to sustainable housing projects at GreenBuild Canada (2021), and specializing in custom millwork at Oakwood Designs (2022-2023). These experiences taught me that carpentry is far more than measuring and cutting – it's about problem-solving, precision engineering, and understanding how structures interact with human lives.</w:t>
      </w:r>
    </w:p>
    <w:p>
      <w:pPr>
        <w:pStyle w:val="BodyText"/>
      </w:pPr>
      <w:r>
        <w:t xml:space="preserve">What draws me specifically to Canada Vancouver as the ideal location for my professional development is the city's unparalleled construction landscape. Vancouver's unique blend of rapid urban growth, environmental consciousness, and architectural innovation creates a dynamic ecosystem where modern Carpenter techniques meet cultural significance. The city's commitment to sustainable building practices – evident in projects like the Bull &amp; Bear Hotel (LEED Platinum) and Vancouver Convention Centre expansion – offers an ideal training ground for mastering contemporary carpentry. Having visited Vancouver during my apprenticeship with GreenBuild Canada, I was profoundly inspired by how its skyline seamlessly integrates with mountain vistas while maintaining cultural integrity. As a Carpenter seeking to specialize in sustainable timber construction, I recognize that Canada Vancouver provides the perfect fusion of industry demand and environmental philosophy that will shape my professional identity.</w:t>
      </w:r>
    </w:p>
    <w:p>
      <w:pPr>
        <w:pStyle w:val="BodyText"/>
      </w:pPr>
      <w:r>
        <w:t xml:space="preserve">This Scholarship Application Letter represents more than financial assistance – it embodies a pivotal step toward realizing my vision of becoming a leader in Vancouver's building trades. The cost of tuition, specialized tools (including safety equipment and hand tools certified for Canadian standards), and materials for the Vancouver Institute's Advanced Carpentry Program totals $18,750. My family, operating a modest carpentry business in Ontario, has exhausted savings to support my education thus far. While I've maintained full-time work during my apprenticeships (averaging 35+ hours weekly at minimum wage construction jobs), the financial burden of relocating to Vancouver and covering program costs creates significant hardship. Without this scholarship, I would be forced to delay enrollment until I accumulate sufficient funds through additional labor – a path that would extend my professional development by 18-24 months. The scholarship will directly alleviate these barriers, allowing me to focus entirely on mastering techniques like engineered wood construction, seismic-resistant framing, and passive house design – all critical skills for Canada Vancouver's evolving market.</w:t>
      </w:r>
    </w:p>
    <w:p>
      <w:pPr>
        <w:pStyle w:val="BodyText"/>
      </w:pPr>
      <w:r>
        <w:t xml:space="preserve">My long-term vision as a Carpenter extends beyond personal achievement to meaningful community impact. I intend to specialize in affordable housing projects through partnerships with organizations like Habitat for Humanity Vancouver and the City of Vancouver's Affordable Housing Initiative. Having witnessed how skilled craftsmanship directly addresses homelessness during my work at GreenBuild Canada, I plan to develop construction methods that reduce costs without compromising quality – a critical need given Vancouver's housing crisis. Furthermore, I aspire to mentor youth through the Canadian Apprenticeship Forum in British Columbia, particularly targeting underrepresented groups in trades (women and Indigenous communities), building on the foundation of diversity celebrated by Canada Vancouver's construction unions.</w:t>
      </w:r>
    </w:p>
    <w:p>
      <w:pPr>
        <w:pStyle w:val="BodyText"/>
      </w:pPr>
      <w:r>
        <w:t xml:space="preserve">What truly distinguishes my approach as a Carpenter is my commitment to integrating traditional craftsmanship with modern technology. At Heritage Homes, I pioneered a digital blueprint system that reduced material waste by 22% – a practice I intend to refine at Vancouver Institute of Technology through their industry-recognized BIM (Building Information Modeling) curriculum. This fusion of hands-on skill and technological literacy is precisely what Canada Vancouver's construction sector demands as it navigates toward net-zero carbon buildings by 2050. My portfolio includes custom timber frame projects demonstrating this philosophy, and I'm eager to contribute these perspectives to your program's collaborative learning environment.</w:t>
      </w:r>
    </w:p>
    <w:p>
      <w:pPr>
        <w:pStyle w:val="BodyText"/>
      </w:pPr>
      <w:r>
        <w:t xml:space="preserve">As a prospective Carpenter in Canada Vancouver, I understand that my success will be measured not only by technical proficiency but by how well I uphold the community values of sustainability and inclusivity. The city's unique cultural fabric – where First Nations traditions inform modern architecture (like the Musqueam Village project) and global influences shape design – demands a Carpenter who respects context while innovating responsibly. I've already begun studying Vancouver's building codes in depth, including the BC Energy Step Code requirements, to ensure my future work aligns with these progressive standards.</w:t>
      </w:r>
    </w:p>
    <w:p>
      <w:pPr>
        <w:pStyle w:val="BodyText"/>
      </w:pPr>
      <w:r>
        <w:t xml:space="preserve">I am writing this Scholarship Application Letter not merely to request funding, but to demonstrate how my dedication embodies the spirit of Canadian craftsmanship that has shaped our cities. My journey from Ontario's workshops to Vancouver's construction sites represents more than personal ambition – it reflects the national narrative of skilled tradespeople who build Canada's future with their hands and vision. I am confident that with your support, I will not only graduate as a certified Carpenter but also become an asset to Vancouver's building industry through innovation and community leadership.</w:t>
      </w:r>
    </w:p>
    <w:p>
      <w:pPr>
        <w:pStyle w:val="BodyText"/>
      </w:pPr>
      <w:r>
        <w:t xml:space="preserve">Thank you for considering my application. I welcome the opportunity to discuss how my background in carpentry, passion for Canada Vancouver's built environment, and commitment to sustainable construction align with your scholarship mission. My resume detailing technical competencies (including OYAP certification, WHMIS training, and 200+ hours of residential framing) is attached for your review.</w:t>
      </w:r>
    </w:p>
    <w:p>
      <w:pPr>
        <w:pStyle w:val="BodyText"/>
      </w:pPr>
      <w:r>
        <w:t xml:space="preserve">Sincerely,</w:t>
      </w:r>
    </w:p>
    <w:p>
      <w:pPr>
        <w:pStyle w:val="BodyText"/>
      </w:pPr>
      <w:r>
        <w:t xml:space="preserve">Alexandra "Alex" Chen</w:t>
      </w:r>
    </w:p>
    <w:p>
      <w:pPr>
        <w:pStyle w:val="BodyText"/>
      </w:pPr>
      <w:r>
        <w:t xml:space="preserve">567 Granville Street, Suite 12B</w:t>
      </w:r>
    </w:p>
    <w:p>
      <w:pPr>
        <w:pStyle w:val="BodyText"/>
      </w:pPr>
      <w:r>
        <w:t xml:space="preserve">Vancouver, BC V6C 1T3</w:t>
      </w:r>
    </w:p>
    <w:p>
      <w:pPr>
        <w:pStyle w:val="BodyText"/>
      </w:pPr>
      <w:r>
        <w:t xml:space="preserve">Email: alex.chen@vancouvertrades.org | Phone: (604) 879-5321</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dc:title>
  <dc:creator/>
  <dc:language>en</dc:language>
  <cp:keywords/>
  <dcterms:created xsi:type="dcterms:W3CDTF">2026-07-20T16:39:56Z</dcterms:created>
  <dcterms:modified xsi:type="dcterms:W3CDTF">2026-07-20T16:39:56Z</dcterms:modified>
</cp:coreProperties>
</file>

<file path=docProps/custom.xml><?xml version="1.0" encoding="utf-8"?>
<Properties xmlns="http://schemas.openxmlformats.org/officeDocument/2006/custom-properties" xmlns:vt="http://schemas.openxmlformats.org/officeDocument/2006/docPropsVTypes"/>
</file>